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32D01" w14:textId="77777777" w:rsidR="001F41E3" w:rsidRPr="00C3676D" w:rsidRDefault="004F2AD6">
      <w:pPr>
        <w:rPr>
          <w:rFonts w:ascii="Cambria" w:hAnsi="Cambria"/>
          <w:b/>
          <w:bCs/>
          <w:sz w:val="28"/>
        </w:rPr>
      </w:pPr>
      <w:r>
        <w:rPr>
          <w:rFonts w:ascii="Cambria" w:hAnsi="Cambria"/>
          <w:b/>
          <w:bCs/>
          <w:sz w:val="28"/>
        </w:rPr>
        <w:t>Level 5: AI Game Programming</w:t>
      </w:r>
    </w:p>
    <w:p w14:paraId="247240ED" w14:textId="78B27977" w:rsidR="00C3676D" w:rsidRDefault="001F41E3">
      <w:pPr>
        <w:rPr>
          <w:rFonts w:ascii="Cambria" w:hAnsi="Cambria"/>
          <w:sz w:val="28"/>
        </w:rPr>
      </w:pPr>
      <w:r>
        <w:rPr>
          <w:rFonts w:ascii="Cambria" w:hAnsi="Cambria"/>
          <w:sz w:val="28"/>
        </w:rPr>
        <w:t>Labs 1</w:t>
      </w:r>
      <w:r w:rsidR="004D31D8">
        <w:rPr>
          <w:rFonts w:ascii="Cambria" w:hAnsi="Cambria"/>
          <w:sz w:val="28"/>
        </w:rPr>
        <w:t xml:space="preserve"> What is the best algorithm?</w:t>
      </w:r>
    </w:p>
    <w:p w14:paraId="4E319B77" w14:textId="77777777" w:rsidR="008C54A0" w:rsidRDefault="00257E8B">
      <w:pPr>
        <w:rPr>
          <w:rFonts w:ascii="Cambria" w:hAnsi="Cambria"/>
          <w:szCs w:val="22"/>
        </w:rPr>
      </w:pPr>
      <w:r w:rsidRPr="00257E8B">
        <w:rPr>
          <w:rFonts w:ascii="Cambria" w:hAnsi="Cambria"/>
          <w:szCs w:val="22"/>
        </w:rPr>
        <w:t>RECORD ALL THAT YOU DO IN YOUR LAB LOGBOOK (HARDCOP</w:t>
      </w:r>
      <w:r w:rsidR="004F2AD6">
        <w:rPr>
          <w:rFonts w:ascii="Cambria" w:hAnsi="Cambria"/>
          <w:szCs w:val="22"/>
        </w:rPr>
        <w:t>Y ‘OR’ WORD FILE).</w:t>
      </w:r>
    </w:p>
    <w:p w14:paraId="20827A99" w14:textId="1E64B052" w:rsidR="00C3676D" w:rsidRDefault="00C3676D">
      <w:pPr>
        <w:rPr>
          <w:rFonts w:ascii="Cambria" w:hAnsi="Cambria"/>
          <w:szCs w:val="22"/>
        </w:rPr>
      </w:pPr>
    </w:p>
    <w:p w14:paraId="17CCFC54" w14:textId="51A782B8" w:rsidR="00AC7FC2" w:rsidRPr="00AC7FC2" w:rsidRDefault="00AC7FC2">
      <w:pPr>
        <w:rPr>
          <w:rFonts w:ascii="Cambria" w:hAnsi="Cambria"/>
          <w:i/>
          <w:iCs/>
          <w:szCs w:val="22"/>
        </w:rPr>
      </w:pPr>
      <w:r w:rsidRPr="00AC7FC2">
        <w:rPr>
          <w:rFonts w:ascii="Cambria" w:hAnsi="Cambria"/>
          <w:i/>
          <w:iCs/>
          <w:szCs w:val="22"/>
        </w:rPr>
        <w:t>NB: The tasks in this lab are similar to some of the tasks in your assignment, of course, the topics will be different. Therefore, it is a good idea to practice your skills before doing the real assignment.</w:t>
      </w:r>
    </w:p>
    <w:p w14:paraId="2B3B5626" w14:textId="77777777" w:rsidR="00AC7FC2" w:rsidRDefault="00AC7FC2">
      <w:pPr>
        <w:rPr>
          <w:rFonts w:ascii="Cambria" w:hAnsi="Cambria"/>
          <w:szCs w:val="22"/>
        </w:rPr>
      </w:pPr>
    </w:p>
    <w:p w14:paraId="48A60C75" w14:textId="77777777" w:rsidR="00DB2034" w:rsidRPr="003C542C" w:rsidRDefault="00DB2034">
      <w:pPr>
        <w:rPr>
          <w:rFonts w:ascii="Cambria" w:hAnsi="Cambria"/>
          <w:b/>
          <w:bCs/>
          <w:sz w:val="28"/>
        </w:rPr>
      </w:pPr>
      <w:r w:rsidRPr="003C542C">
        <w:rPr>
          <w:rFonts w:ascii="Cambria" w:hAnsi="Cambria"/>
          <w:b/>
          <w:bCs/>
          <w:sz w:val="28"/>
        </w:rPr>
        <w:t>Task 1: AI in games</w:t>
      </w:r>
    </w:p>
    <w:p w14:paraId="2538CC48" w14:textId="50C5DC76" w:rsidR="00DB2034" w:rsidRPr="003C542C" w:rsidRDefault="003C542C" w:rsidP="00C3676D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 xml:space="preserve">AI is everywhere. Conduct a literature survey to </w:t>
      </w:r>
      <w:r w:rsidR="000E55A7">
        <w:rPr>
          <w:rFonts w:ascii="Cambria" w:hAnsi="Cambria"/>
          <w:szCs w:val="22"/>
        </w:rPr>
        <w:t>determine</w:t>
      </w:r>
      <w:r>
        <w:rPr>
          <w:rFonts w:ascii="Cambria" w:hAnsi="Cambria"/>
          <w:szCs w:val="22"/>
        </w:rPr>
        <w:t xml:space="preserve"> how different AI techniques can be used in games.</w:t>
      </w:r>
    </w:p>
    <w:p w14:paraId="0F01AF97" w14:textId="678AC198" w:rsidR="00C3676D" w:rsidRPr="005B2DA9" w:rsidRDefault="00C3676D" w:rsidP="00C3676D">
      <w:pPr>
        <w:rPr>
          <w:rFonts w:ascii="Cambria" w:hAnsi="Cambria"/>
          <w:sz w:val="28"/>
        </w:rPr>
      </w:pPr>
      <w:r>
        <w:rPr>
          <w:rFonts w:ascii="Cambria" w:hAnsi="Cambria"/>
          <w:b/>
          <w:bCs/>
          <w:sz w:val="28"/>
        </w:rPr>
        <w:t xml:space="preserve">Task </w:t>
      </w:r>
      <w:r w:rsidR="00DF3418">
        <w:rPr>
          <w:rFonts w:ascii="Cambria" w:hAnsi="Cambria"/>
          <w:b/>
          <w:bCs/>
          <w:sz w:val="28"/>
        </w:rPr>
        <w:t>2</w:t>
      </w:r>
      <w:r>
        <w:rPr>
          <w:rFonts w:ascii="Cambria" w:hAnsi="Cambria"/>
          <w:b/>
          <w:bCs/>
          <w:sz w:val="28"/>
        </w:rPr>
        <w:t xml:space="preserve">: </w:t>
      </w:r>
      <w:r w:rsidRPr="005B2DA9">
        <w:rPr>
          <w:rFonts w:ascii="Cambria" w:hAnsi="Cambria"/>
          <w:b/>
          <w:bCs/>
          <w:sz w:val="28"/>
        </w:rPr>
        <w:t>Which methods?</w:t>
      </w:r>
    </w:p>
    <w:p w14:paraId="4EB9E7A1" w14:textId="77777777" w:rsidR="0083272F" w:rsidRDefault="008C54A0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 xml:space="preserve">As you know, </w:t>
      </w:r>
      <w:r w:rsidR="000E33CE">
        <w:rPr>
          <w:rFonts w:ascii="Cambria" w:hAnsi="Cambria"/>
          <w:szCs w:val="22"/>
        </w:rPr>
        <w:t xml:space="preserve">the </w:t>
      </w:r>
      <w:r>
        <w:rPr>
          <w:rFonts w:ascii="Cambria" w:hAnsi="Cambria"/>
          <w:szCs w:val="22"/>
        </w:rPr>
        <w:t>best code means nothing if a wrong algorithm/method is implemented.</w:t>
      </w:r>
      <w:r w:rsidR="0083272F">
        <w:rPr>
          <w:rFonts w:ascii="Cambria" w:hAnsi="Cambria"/>
          <w:szCs w:val="22"/>
        </w:rPr>
        <w:t xml:space="preserve"> Therefore, before we move to actually write any code, there are some exercises to be done.</w:t>
      </w:r>
    </w:p>
    <w:p w14:paraId="4CF7F908" w14:textId="224E9D3E" w:rsidR="00257E8B" w:rsidRDefault="005B2DA9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Imagine you have a new job in an advanced games company developing a state-o</w:t>
      </w:r>
      <w:r w:rsidR="00E56C95">
        <w:rPr>
          <w:rFonts w:ascii="Cambria" w:hAnsi="Cambria"/>
          <w:szCs w:val="22"/>
        </w:rPr>
        <w:t>f-the-art intelligent</w:t>
      </w:r>
      <w:r>
        <w:rPr>
          <w:rFonts w:ascii="Cambria" w:hAnsi="Cambria"/>
          <w:szCs w:val="22"/>
        </w:rPr>
        <w:t xml:space="preserve"> </w:t>
      </w:r>
      <w:r w:rsidR="0028166E">
        <w:rPr>
          <w:rFonts w:ascii="Cambria" w:hAnsi="Cambria"/>
          <w:szCs w:val="22"/>
        </w:rPr>
        <w:t xml:space="preserve">game </w:t>
      </w:r>
      <w:r w:rsidR="00E56C95">
        <w:rPr>
          <w:rFonts w:ascii="Cambria" w:hAnsi="Cambria"/>
          <w:szCs w:val="22"/>
        </w:rPr>
        <w:t>in which non-player characters</w:t>
      </w:r>
      <w:r w:rsidR="007B41B4">
        <w:rPr>
          <w:rFonts w:ascii="Cambria" w:hAnsi="Cambria"/>
          <w:szCs w:val="22"/>
        </w:rPr>
        <w:t xml:space="preserve"> (NPCs)</w:t>
      </w:r>
      <w:r w:rsidR="00E56C95">
        <w:rPr>
          <w:rFonts w:ascii="Cambria" w:hAnsi="Cambria"/>
          <w:szCs w:val="22"/>
        </w:rPr>
        <w:t xml:space="preserve"> have </w:t>
      </w:r>
      <w:r w:rsidR="00E56C95" w:rsidRPr="00E56C95">
        <w:rPr>
          <w:rFonts w:ascii="Cambria" w:hAnsi="Cambria"/>
          <w:i/>
          <w:iCs/>
          <w:szCs w:val="22"/>
        </w:rPr>
        <w:t>learning</w:t>
      </w:r>
      <w:r w:rsidR="00E56C95">
        <w:rPr>
          <w:rFonts w:ascii="Cambria" w:hAnsi="Cambria"/>
          <w:szCs w:val="22"/>
        </w:rPr>
        <w:t xml:space="preserve"> and </w:t>
      </w:r>
      <w:r w:rsidR="00E56C95" w:rsidRPr="00E56C95">
        <w:rPr>
          <w:rFonts w:ascii="Cambria" w:hAnsi="Cambria"/>
          <w:i/>
          <w:iCs/>
          <w:szCs w:val="22"/>
        </w:rPr>
        <w:t>emergent</w:t>
      </w:r>
      <w:r w:rsidR="00E56C95">
        <w:rPr>
          <w:rFonts w:ascii="Cambria" w:hAnsi="Cambria"/>
          <w:szCs w:val="22"/>
        </w:rPr>
        <w:t xml:space="preserve"> behaviours.</w:t>
      </w:r>
    </w:p>
    <w:p w14:paraId="6019972C" w14:textId="77777777" w:rsidR="007B41B4" w:rsidRDefault="005B2DA9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 xml:space="preserve">Your team leader thinks highly of you as a </w:t>
      </w:r>
      <w:r w:rsidR="00E56C95">
        <w:rPr>
          <w:rFonts w:ascii="Cambria" w:hAnsi="Cambria"/>
          <w:szCs w:val="22"/>
        </w:rPr>
        <w:t>programmer who already did the AI Game Programming unit at Bournemouth University</w:t>
      </w:r>
      <w:r>
        <w:rPr>
          <w:rFonts w:ascii="Cambria" w:hAnsi="Cambria"/>
          <w:szCs w:val="22"/>
        </w:rPr>
        <w:t>. Therefor</w:t>
      </w:r>
      <w:r w:rsidR="00257E8B">
        <w:rPr>
          <w:rFonts w:ascii="Cambria" w:hAnsi="Cambria"/>
          <w:szCs w:val="22"/>
        </w:rPr>
        <w:t>e, he asks you to lead a group of coders to develop a piece of software to</w:t>
      </w:r>
      <w:r w:rsidR="00E56C95">
        <w:rPr>
          <w:rFonts w:ascii="Cambria" w:hAnsi="Cambria"/>
          <w:szCs w:val="22"/>
        </w:rPr>
        <w:t xml:space="preserve"> be integrated into the main game. The software will create learning and emergent behaviours for the NPCs.</w:t>
      </w:r>
      <w:r w:rsidR="007B41B4">
        <w:rPr>
          <w:rFonts w:ascii="Cambria" w:hAnsi="Cambria"/>
          <w:szCs w:val="22"/>
        </w:rPr>
        <w:t xml:space="preserve"> </w:t>
      </w:r>
    </w:p>
    <w:p w14:paraId="50C96912" w14:textId="5122F202" w:rsidR="0028166E" w:rsidRDefault="007B41B4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As this is a state-of-the-art game, you are told that it needs state-of-the-art nondeterministic methods</w:t>
      </w:r>
      <w:r w:rsidR="00405C10">
        <w:rPr>
          <w:rFonts w:ascii="Cambria" w:hAnsi="Cambria"/>
          <w:szCs w:val="22"/>
        </w:rPr>
        <w:t>, for example,</w:t>
      </w:r>
      <w:r>
        <w:rPr>
          <w:rFonts w:ascii="Cambria" w:hAnsi="Cambria"/>
          <w:szCs w:val="22"/>
        </w:rPr>
        <w:t xml:space="preserve"> ANN</w:t>
      </w:r>
      <w:r w:rsidR="00405C10">
        <w:rPr>
          <w:rFonts w:ascii="Cambria" w:hAnsi="Cambria"/>
          <w:szCs w:val="22"/>
        </w:rPr>
        <w:t>s</w:t>
      </w:r>
      <w:r>
        <w:rPr>
          <w:rFonts w:ascii="Cambria" w:hAnsi="Cambria"/>
          <w:szCs w:val="22"/>
        </w:rPr>
        <w:t xml:space="preserve">, </w:t>
      </w:r>
      <w:r w:rsidR="000E55A7">
        <w:rPr>
          <w:rFonts w:ascii="Cambria" w:hAnsi="Cambria"/>
          <w:szCs w:val="22"/>
        </w:rPr>
        <w:t xml:space="preserve">and </w:t>
      </w:r>
      <w:r>
        <w:rPr>
          <w:rFonts w:ascii="Cambria" w:hAnsi="Cambria"/>
          <w:szCs w:val="22"/>
        </w:rPr>
        <w:t>genetic algorithms</w:t>
      </w:r>
      <w:r w:rsidR="00AC7FC2">
        <w:rPr>
          <w:rFonts w:ascii="Cambria" w:hAnsi="Cambria"/>
          <w:szCs w:val="22"/>
        </w:rPr>
        <w:t xml:space="preserve">, </w:t>
      </w:r>
      <w:r w:rsidR="000E55A7">
        <w:rPr>
          <w:rFonts w:ascii="Cambria" w:hAnsi="Cambria"/>
          <w:szCs w:val="22"/>
        </w:rPr>
        <w:t xml:space="preserve">generative AI, </w:t>
      </w:r>
      <w:r>
        <w:rPr>
          <w:rFonts w:ascii="Cambria" w:hAnsi="Cambria"/>
          <w:szCs w:val="22"/>
        </w:rPr>
        <w:t>to generate such behaviours.</w:t>
      </w:r>
      <w:r w:rsidR="0069719F">
        <w:rPr>
          <w:rFonts w:ascii="Cambria" w:hAnsi="Cambria"/>
          <w:szCs w:val="22"/>
        </w:rPr>
        <w:t xml:space="preserve"> That means you need to conduct a literature survey to find out what are the </w:t>
      </w:r>
      <w:r w:rsidR="00405C10">
        <w:rPr>
          <w:rFonts w:ascii="Cambria" w:hAnsi="Cambria"/>
          <w:szCs w:val="22"/>
        </w:rPr>
        <w:t>best methods/algorithms to be used in the game.</w:t>
      </w:r>
    </w:p>
    <w:p w14:paraId="59D0BB91" w14:textId="77777777" w:rsidR="00257E8B" w:rsidRDefault="00257E8B">
      <w:p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 xml:space="preserve">You </w:t>
      </w:r>
      <w:r w:rsidR="0028166E">
        <w:rPr>
          <w:rFonts w:ascii="Cambria" w:hAnsi="Cambria"/>
          <w:szCs w:val="22"/>
        </w:rPr>
        <w:t>task at this stage is to:</w:t>
      </w:r>
    </w:p>
    <w:p w14:paraId="37B89653" w14:textId="7281228C" w:rsidR="0028166E" w:rsidRDefault="0028166E" w:rsidP="0028166E">
      <w:pPr>
        <w:pStyle w:val="ListParagraph"/>
        <w:numPr>
          <w:ilvl w:val="0"/>
          <w:numId w:val="1"/>
        </w:num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Conduct a literature survey (</w:t>
      </w:r>
      <w:r w:rsidR="00F22C35">
        <w:rPr>
          <w:rFonts w:ascii="Cambria" w:hAnsi="Cambria"/>
          <w:szCs w:val="22"/>
        </w:rPr>
        <w:t xml:space="preserve">e.g. </w:t>
      </w:r>
      <w:r>
        <w:rPr>
          <w:rFonts w:ascii="Cambria" w:hAnsi="Cambria"/>
          <w:szCs w:val="22"/>
        </w:rPr>
        <w:t>IEEE or ACM publications</w:t>
      </w:r>
      <w:r w:rsidR="00AC7FC2">
        <w:rPr>
          <w:rFonts w:ascii="Cambria" w:hAnsi="Cambria"/>
          <w:szCs w:val="22"/>
        </w:rPr>
        <w:t xml:space="preserve"> or other respectable sources</w:t>
      </w:r>
      <w:r>
        <w:rPr>
          <w:rFonts w:ascii="Cambria" w:hAnsi="Cambria"/>
          <w:szCs w:val="22"/>
        </w:rPr>
        <w:t>) to find out what are the existing methods.</w:t>
      </w:r>
    </w:p>
    <w:p w14:paraId="62755E10" w14:textId="77777777" w:rsidR="00AC7FC2" w:rsidRDefault="0028166E" w:rsidP="00405C10">
      <w:pPr>
        <w:pStyle w:val="ListParagraph"/>
        <w:numPr>
          <w:ilvl w:val="0"/>
          <w:numId w:val="1"/>
        </w:num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Pick one method and determine the advantages and disadvantages of the method.</w:t>
      </w:r>
      <w:r w:rsidR="00405C10">
        <w:rPr>
          <w:rFonts w:ascii="Cambria" w:hAnsi="Cambria"/>
          <w:szCs w:val="22"/>
        </w:rPr>
        <w:t xml:space="preserve"> </w:t>
      </w:r>
    </w:p>
    <w:p w14:paraId="3F6BB02A" w14:textId="6E4727F3" w:rsidR="00405C10" w:rsidRDefault="00405C10" w:rsidP="00405C10">
      <w:pPr>
        <w:pStyle w:val="ListParagraph"/>
        <w:numPr>
          <w:ilvl w:val="0"/>
          <w:numId w:val="1"/>
        </w:numPr>
        <w:rPr>
          <w:rFonts w:ascii="Cambria" w:hAnsi="Cambria"/>
          <w:szCs w:val="22"/>
        </w:rPr>
      </w:pPr>
      <w:r>
        <w:rPr>
          <w:rFonts w:ascii="Cambria" w:hAnsi="Cambria"/>
          <w:szCs w:val="22"/>
        </w:rPr>
        <w:t>Note that you ‘don’t’ need to understand all the details in the paper</w:t>
      </w:r>
      <w:r w:rsidR="00AC7FC2">
        <w:rPr>
          <w:rFonts w:ascii="Cambria" w:hAnsi="Cambria"/>
          <w:szCs w:val="22"/>
        </w:rPr>
        <w:t xml:space="preserve"> or mathematical details</w:t>
      </w:r>
      <w:r w:rsidR="00E011C4">
        <w:rPr>
          <w:rFonts w:ascii="Cambria" w:hAnsi="Cambria"/>
          <w:szCs w:val="22"/>
        </w:rPr>
        <w:t xml:space="preserve"> at this stage</w:t>
      </w:r>
      <w:r>
        <w:rPr>
          <w:rFonts w:ascii="Cambria" w:hAnsi="Cambria"/>
          <w:szCs w:val="22"/>
        </w:rPr>
        <w:t>.</w:t>
      </w:r>
      <w:r w:rsidR="00AC7FC2">
        <w:rPr>
          <w:rFonts w:ascii="Cambria" w:hAnsi="Cambria"/>
          <w:szCs w:val="22"/>
        </w:rPr>
        <w:t xml:space="preserve"> You only need to find out only the information you need to make the decision.</w:t>
      </w:r>
    </w:p>
    <w:p w14:paraId="078691EB" w14:textId="5EC27E77" w:rsidR="00B11D13" w:rsidRPr="00B11D13" w:rsidRDefault="00B11D13" w:rsidP="00B11D13">
      <w:pPr>
        <w:rPr>
          <w:rFonts w:ascii="Cambria" w:hAnsi="Cambria"/>
          <w:b/>
          <w:bCs/>
          <w:sz w:val="28"/>
        </w:rPr>
      </w:pPr>
      <w:r w:rsidRPr="00B11D13">
        <w:rPr>
          <w:rFonts w:ascii="Cambria" w:hAnsi="Cambria"/>
          <w:b/>
          <w:bCs/>
          <w:sz w:val="28"/>
        </w:rPr>
        <w:t>Advice on literature survey</w:t>
      </w:r>
    </w:p>
    <w:p w14:paraId="6FA9B766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1: Define Your Scope</w:t>
      </w:r>
    </w:p>
    <w:p w14:paraId="5CEDC60E" w14:textId="2EE0B847" w:rsidR="00B11D13" w:rsidRPr="00B11D13" w:rsidRDefault="00B11D13" w:rsidP="00B11D13">
      <w:pPr>
        <w:numPr>
          <w:ilvl w:val="0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Understand Your Task:</w:t>
      </w:r>
      <w:r w:rsidRPr="00B11D13">
        <w:rPr>
          <w:rFonts w:ascii="Cambria" w:hAnsi="Cambria"/>
          <w:szCs w:val="22"/>
        </w:rPr>
        <w:t xml:space="preserve"> You're exploring AI methods suitable for generating learning and emergent </w:t>
      </w:r>
      <w:r>
        <w:rPr>
          <w:rFonts w:ascii="Cambria" w:hAnsi="Cambria"/>
          <w:szCs w:val="22"/>
        </w:rPr>
        <w:t>behaviours</w:t>
      </w:r>
      <w:r w:rsidRPr="00B11D13">
        <w:rPr>
          <w:rFonts w:ascii="Cambria" w:hAnsi="Cambria"/>
          <w:szCs w:val="22"/>
        </w:rPr>
        <w:t xml:space="preserve"> in NPCs. This means focusing on techniques that allow NPCs to adapt to situations, learn from experience, and exhibit unpredictable actions.</w:t>
      </w:r>
    </w:p>
    <w:p w14:paraId="28D3E69F" w14:textId="77777777" w:rsidR="00B11D13" w:rsidRPr="00B11D13" w:rsidRDefault="00B11D13" w:rsidP="00B11D13">
      <w:pPr>
        <w:numPr>
          <w:ilvl w:val="0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Keywords:</w:t>
      </w:r>
      <w:r w:rsidRPr="00B11D13">
        <w:rPr>
          <w:rFonts w:ascii="Cambria" w:hAnsi="Cambria"/>
          <w:szCs w:val="22"/>
        </w:rPr>
        <w:t xml:space="preserve"> Compile a list of relevant keywords to guide your search. Examples: </w:t>
      </w:r>
    </w:p>
    <w:p w14:paraId="64432BF0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lastRenderedPageBreak/>
        <w:t>"Artificial intelligence in games"</w:t>
      </w:r>
    </w:p>
    <w:p w14:paraId="7FF98FA5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"Non-deterministic AI methods"</w:t>
      </w:r>
    </w:p>
    <w:p w14:paraId="240897A4" w14:textId="5B396BCD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 xml:space="preserve">"Emergent </w:t>
      </w:r>
      <w:r>
        <w:rPr>
          <w:rFonts w:ascii="Cambria" w:hAnsi="Cambria"/>
          <w:szCs w:val="22"/>
        </w:rPr>
        <w:t>behaviour</w:t>
      </w:r>
      <w:r w:rsidRPr="00B11D13">
        <w:rPr>
          <w:rFonts w:ascii="Cambria" w:hAnsi="Cambria"/>
          <w:szCs w:val="22"/>
        </w:rPr>
        <w:t xml:space="preserve"> in games"</w:t>
      </w:r>
    </w:p>
    <w:p w14:paraId="78AE3B3A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"Learning AI agents"</w:t>
      </w:r>
    </w:p>
    <w:p w14:paraId="4F23194E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"Genetic algorithms for game AI"</w:t>
      </w:r>
    </w:p>
    <w:p w14:paraId="108E9B48" w14:textId="77777777" w:rsidR="00B11D13" w:rsidRPr="00B11D13" w:rsidRDefault="00B11D13" w:rsidP="00B11D13">
      <w:pPr>
        <w:numPr>
          <w:ilvl w:val="1"/>
          <w:numId w:val="2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"Neural networks in game development"</w:t>
      </w:r>
    </w:p>
    <w:p w14:paraId="49E7D9BF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2: Select Your Sources</w:t>
      </w:r>
    </w:p>
    <w:p w14:paraId="5E993DE4" w14:textId="77777777" w:rsidR="00B11D13" w:rsidRPr="00B11D13" w:rsidRDefault="00B11D13" w:rsidP="00B11D13">
      <w:pPr>
        <w:numPr>
          <w:ilvl w:val="0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Reputable Sources:</w:t>
      </w:r>
      <w:r w:rsidRPr="00B11D13">
        <w:rPr>
          <w:rFonts w:ascii="Cambria" w:hAnsi="Cambria"/>
          <w:szCs w:val="22"/>
        </w:rPr>
        <w:t xml:space="preserve"> Stick to academic databases and journals known for their quality and reliability. Some excellent starting points include: </w:t>
      </w:r>
    </w:p>
    <w:p w14:paraId="37E834F0" w14:textId="77777777" w:rsidR="00B11D13" w:rsidRPr="00B11D13" w:rsidRDefault="00B11D13" w:rsidP="00B11D13">
      <w:pPr>
        <w:numPr>
          <w:ilvl w:val="1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IEEE Xplore</w:t>
      </w:r>
    </w:p>
    <w:p w14:paraId="62439E3F" w14:textId="77777777" w:rsidR="00B11D13" w:rsidRPr="00B11D13" w:rsidRDefault="00B11D13" w:rsidP="00B11D13">
      <w:pPr>
        <w:numPr>
          <w:ilvl w:val="1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ACM Digital Library</w:t>
      </w:r>
    </w:p>
    <w:p w14:paraId="571AC687" w14:textId="77777777" w:rsidR="00B11D13" w:rsidRPr="00B11D13" w:rsidRDefault="00B11D13" w:rsidP="00B11D13">
      <w:pPr>
        <w:numPr>
          <w:ilvl w:val="1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ScienceDirect</w:t>
      </w:r>
    </w:p>
    <w:p w14:paraId="393F1B9C" w14:textId="6FDA29A0" w:rsidR="00B11D13" w:rsidRPr="00B11D13" w:rsidRDefault="00B11D13" w:rsidP="00B11D13">
      <w:pPr>
        <w:numPr>
          <w:ilvl w:val="1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Google Scholar (</w:t>
      </w:r>
      <w:r>
        <w:rPr>
          <w:rFonts w:ascii="Cambria" w:hAnsi="Cambria"/>
          <w:szCs w:val="22"/>
        </w:rPr>
        <w:t>You can search all above databases plus others</w:t>
      </w:r>
      <w:r w:rsidRPr="00B11D13">
        <w:rPr>
          <w:rFonts w:ascii="Cambria" w:hAnsi="Cambria"/>
          <w:szCs w:val="22"/>
        </w:rPr>
        <w:t>)</w:t>
      </w:r>
    </w:p>
    <w:p w14:paraId="4512FF19" w14:textId="7CF24B1F" w:rsidR="00B11D13" w:rsidRPr="00B11D13" w:rsidRDefault="00B11D13" w:rsidP="00B11D13">
      <w:pPr>
        <w:numPr>
          <w:ilvl w:val="0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Game AI Publications:</w:t>
      </w:r>
      <w:r w:rsidRPr="00B11D13">
        <w:rPr>
          <w:rFonts w:ascii="Cambria" w:hAnsi="Cambria"/>
          <w:szCs w:val="22"/>
        </w:rPr>
        <w:t xml:space="preserve"> Consider journals and conferences specifically dedicated to game AI research</w:t>
      </w:r>
      <w:r>
        <w:rPr>
          <w:rFonts w:ascii="Cambria" w:hAnsi="Cambria"/>
          <w:szCs w:val="22"/>
        </w:rPr>
        <w:t>.</w:t>
      </w:r>
    </w:p>
    <w:p w14:paraId="6926DC6A" w14:textId="05FD6673" w:rsidR="00B11D13" w:rsidRPr="00B11D13" w:rsidRDefault="00B11D13" w:rsidP="00B11D13">
      <w:pPr>
        <w:numPr>
          <w:ilvl w:val="0"/>
          <w:numId w:val="3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Websites:</w:t>
      </w:r>
      <w:r>
        <w:rPr>
          <w:rFonts w:ascii="Cambria" w:hAnsi="Cambria"/>
          <w:szCs w:val="22"/>
        </w:rPr>
        <w:t xml:space="preserve"> Make sure that the sites you use are reliable and contains correct information.</w:t>
      </w:r>
    </w:p>
    <w:p w14:paraId="4E3DD75B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3: Conduct Your Search</w:t>
      </w:r>
    </w:p>
    <w:p w14:paraId="357BA34A" w14:textId="77777777" w:rsidR="00B11D13" w:rsidRPr="00B11D13" w:rsidRDefault="00B11D13" w:rsidP="00B11D13">
      <w:pPr>
        <w:numPr>
          <w:ilvl w:val="0"/>
          <w:numId w:val="4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Database Queries:</w:t>
      </w:r>
      <w:r w:rsidRPr="00B11D13">
        <w:rPr>
          <w:rFonts w:ascii="Cambria" w:hAnsi="Cambria"/>
          <w:szCs w:val="22"/>
        </w:rPr>
        <w:t xml:space="preserve"> Use your keywords to craft effective search queries in your chosen databases. Experiment with different combinations and Boolean operators (AND, OR, NOT) to refine your results.</w:t>
      </w:r>
    </w:p>
    <w:p w14:paraId="63341091" w14:textId="7EE26E3C" w:rsidR="00B11D13" w:rsidRPr="00B11D13" w:rsidRDefault="00B11D13" w:rsidP="00B11D13">
      <w:pPr>
        <w:numPr>
          <w:ilvl w:val="0"/>
          <w:numId w:val="4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Example:</w:t>
      </w:r>
      <w:r w:rsidRPr="00B11D13">
        <w:rPr>
          <w:rFonts w:ascii="Cambria" w:hAnsi="Cambria"/>
          <w:szCs w:val="22"/>
        </w:rPr>
        <w:t xml:space="preserve"> ("genetic algorithms" OR "neural networks") AND ("emergent behaviours" OR "learning") AND ("game AI" OR "game development")</w:t>
      </w:r>
    </w:p>
    <w:p w14:paraId="5F6C7DD7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4: Evaluate and Select Papers</w:t>
      </w:r>
    </w:p>
    <w:p w14:paraId="602481E9" w14:textId="77777777" w:rsidR="00B11D13" w:rsidRPr="00B11D13" w:rsidRDefault="00B11D13" w:rsidP="00B11D13">
      <w:pPr>
        <w:numPr>
          <w:ilvl w:val="0"/>
          <w:numId w:val="5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Relevance:</w:t>
      </w:r>
      <w:r w:rsidRPr="00B11D13">
        <w:rPr>
          <w:rFonts w:ascii="Cambria" w:hAnsi="Cambria"/>
          <w:szCs w:val="22"/>
        </w:rPr>
        <w:t xml:space="preserve"> Carefully read the abstracts and introductions of the search results to determine their relevance to your task.</w:t>
      </w:r>
    </w:p>
    <w:p w14:paraId="7398BB8E" w14:textId="175F3DC8" w:rsidR="00B11D13" w:rsidRPr="00B11D13" w:rsidRDefault="00B11D13" w:rsidP="00B11D13">
      <w:pPr>
        <w:numPr>
          <w:ilvl w:val="0"/>
          <w:numId w:val="5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Quality:</w:t>
      </w:r>
      <w:r w:rsidRPr="00B11D13">
        <w:rPr>
          <w:rFonts w:ascii="Cambria" w:hAnsi="Cambria"/>
          <w:szCs w:val="22"/>
        </w:rPr>
        <w:t xml:space="preserve"> Prioriti</w:t>
      </w:r>
      <w:r>
        <w:rPr>
          <w:rFonts w:ascii="Cambria" w:hAnsi="Cambria"/>
          <w:szCs w:val="22"/>
        </w:rPr>
        <w:t>s</w:t>
      </w:r>
      <w:r w:rsidRPr="00B11D13">
        <w:rPr>
          <w:rFonts w:ascii="Cambria" w:hAnsi="Cambria"/>
          <w:szCs w:val="22"/>
        </w:rPr>
        <w:t>e papers published in reputable journals or conferences. Look for citations and the authors' affiliations to gauge the research's quality.</w:t>
      </w:r>
    </w:p>
    <w:p w14:paraId="456036B7" w14:textId="77777777" w:rsidR="00B11D13" w:rsidRPr="00B11D13" w:rsidRDefault="00B11D13" w:rsidP="00B11D13">
      <w:pPr>
        <w:numPr>
          <w:ilvl w:val="0"/>
          <w:numId w:val="5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Recency:</w:t>
      </w:r>
      <w:r w:rsidRPr="00B11D13">
        <w:rPr>
          <w:rFonts w:ascii="Cambria" w:hAnsi="Cambria"/>
          <w:szCs w:val="22"/>
        </w:rPr>
        <w:t xml:space="preserve"> Focus on recent publications to ensure you're exploring the latest advancements in the field.</w:t>
      </w:r>
    </w:p>
    <w:p w14:paraId="171FD556" w14:textId="77777777" w:rsidR="00B11D13" w:rsidRPr="00B11D13" w:rsidRDefault="00B11D13" w:rsidP="00B11D13">
      <w:pPr>
        <w:numPr>
          <w:ilvl w:val="0"/>
          <w:numId w:val="5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Example:</w:t>
      </w:r>
      <w:r w:rsidRPr="00B11D13">
        <w:rPr>
          <w:rFonts w:ascii="Cambria" w:hAnsi="Cambria"/>
          <w:szCs w:val="22"/>
        </w:rPr>
        <w:t xml:space="preserve"> A paper titled "Deep Reinforcement Learning for Character Control in Action Games" published in the </w:t>
      </w:r>
      <w:r w:rsidRPr="00B11D13">
        <w:rPr>
          <w:rFonts w:ascii="Cambria" w:hAnsi="Cambria"/>
          <w:i/>
          <w:iCs/>
          <w:szCs w:val="22"/>
        </w:rPr>
        <w:t>IEEE Transactions on Games</w:t>
      </w:r>
      <w:r w:rsidRPr="00B11D13">
        <w:rPr>
          <w:rFonts w:ascii="Cambria" w:hAnsi="Cambria"/>
          <w:szCs w:val="22"/>
        </w:rPr>
        <w:t xml:space="preserve"> is likely relevant.</w:t>
      </w:r>
    </w:p>
    <w:p w14:paraId="3B480954" w14:textId="7DEFB3BE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Step 5: Analy</w:t>
      </w:r>
      <w:r>
        <w:rPr>
          <w:rFonts w:ascii="Cambria" w:hAnsi="Cambria"/>
          <w:b/>
          <w:bCs/>
          <w:szCs w:val="22"/>
        </w:rPr>
        <w:t>s</w:t>
      </w:r>
      <w:r w:rsidRPr="00B11D13">
        <w:rPr>
          <w:rFonts w:ascii="Cambria" w:hAnsi="Cambria"/>
          <w:b/>
          <w:bCs/>
          <w:szCs w:val="22"/>
        </w:rPr>
        <w:t>e and Document</w:t>
      </w:r>
    </w:p>
    <w:p w14:paraId="559AA11F" w14:textId="4371FDF7" w:rsidR="00B11D13" w:rsidRPr="00B11D13" w:rsidRDefault="00B11D13" w:rsidP="00B11D13">
      <w:pPr>
        <w:numPr>
          <w:ilvl w:val="0"/>
          <w:numId w:val="6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Method Focus:</w:t>
      </w:r>
      <w:r w:rsidRPr="00B11D13">
        <w:rPr>
          <w:rFonts w:ascii="Cambria" w:hAnsi="Cambria"/>
          <w:szCs w:val="22"/>
        </w:rPr>
        <w:t xml:space="preserve"> Once you've selected a few promising papers, </w:t>
      </w:r>
      <w:r>
        <w:rPr>
          <w:rFonts w:ascii="Cambria" w:hAnsi="Cambria"/>
          <w:szCs w:val="22"/>
        </w:rPr>
        <w:t>read</w:t>
      </w:r>
      <w:r w:rsidRPr="00B11D13">
        <w:rPr>
          <w:rFonts w:ascii="Cambria" w:hAnsi="Cambria"/>
          <w:szCs w:val="22"/>
        </w:rPr>
        <w:t xml:space="preserve"> deeper into your chosen method. Understand its core principles, applications in games, and potential challenges.</w:t>
      </w:r>
    </w:p>
    <w:p w14:paraId="282418A6" w14:textId="77777777" w:rsidR="00B11D13" w:rsidRPr="00B11D13" w:rsidRDefault="00B11D13" w:rsidP="00B11D13">
      <w:pPr>
        <w:numPr>
          <w:ilvl w:val="0"/>
          <w:numId w:val="6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lastRenderedPageBreak/>
        <w:t>Advantages and Disadvantages:</w:t>
      </w:r>
      <w:r w:rsidRPr="00B11D13">
        <w:rPr>
          <w:rFonts w:ascii="Cambria" w:hAnsi="Cambria"/>
          <w:szCs w:val="22"/>
        </w:rPr>
        <w:t xml:space="preserve"> Identify the strengths and weaknesses of your chosen method. Consider factors like computational cost, complexity, and suitability for different game genres.</w:t>
      </w:r>
    </w:p>
    <w:p w14:paraId="4DB164B8" w14:textId="77777777" w:rsidR="00B11D13" w:rsidRDefault="00B11D13" w:rsidP="00865A28">
      <w:pPr>
        <w:numPr>
          <w:ilvl w:val="0"/>
          <w:numId w:val="6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Documentation:</w:t>
      </w:r>
      <w:r w:rsidRPr="00B11D13">
        <w:rPr>
          <w:rFonts w:ascii="Cambria" w:hAnsi="Cambria"/>
          <w:szCs w:val="22"/>
        </w:rPr>
        <w:t xml:space="preserve"> Keep detailed notes on your findings. </w:t>
      </w:r>
    </w:p>
    <w:p w14:paraId="236647A2" w14:textId="6F55E7FA" w:rsidR="00B11D13" w:rsidRPr="00B11D13" w:rsidRDefault="00B11D13" w:rsidP="00865A28">
      <w:pPr>
        <w:numPr>
          <w:ilvl w:val="0"/>
          <w:numId w:val="6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Example: Genetic Algorithms</w:t>
      </w:r>
    </w:p>
    <w:p w14:paraId="25D6D55D" w14:textId="2E851A08" w:rsidR="00B11D13" w:rsidRPr="00B11D13" w:rsidRDefault="00B11D13" w:rsidP="00B11D13">
      <w:pPr>
        <w:numPr>
          <w:ilvl w:val="0"/>
          <w:numId w:val="7"/>
        </w:numPr>
        <w:tabs>
          <w:tab w:val="num" w:pos="720"/>
        </w:tabs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Advantages:</w:t>
      </w:r>
      <w:r w:rsidRPr="00B11D13">
        <w:rPr>
          <w:rFonts w:ascii="Cambria" w:hAnsi="Cambria"/>
          <w:szCs w:val="22"/>
        </w:rPr>
        <w:t xml:space="preserve"> Can discover creative solutions, adaptable to dynamic environments, good for evolving NPC </w:t>
      </w:r>
      <w:r>
        <w:rPr>
          <w:rFonts w:ascii="Cambria" w:hAnsi="Cambria"/>
          <w:szCs w:val="22"/>
        </w:rPr>
        <w:t>behaviours</w:t>
      </w:r>
      <w:r w:rsidRPr="00B11D13">
        <w:rPr>
          <w:rFonts w:ascii="Cambria" w:hAnsi="Cambria"/>
          <w:szCs w:val="22"/>
        </w:rPr>
        <w:t>.</w:t>
      </w:r>
    </w:p>
    <w:p w14:paraId="3DC41D83" w14:textId="630911C9" w:rsidR="00B11D13" w:rsidRPr="00B11D13" w:rsidRDefault="00B11D13" w:rsidP="00B11D13">
      <w:pPr>
        <w:numPr>
          <w:ilvl w:val="0"/>
          <w:numId w:val="7"/>
        </w:numPr>
        <w:tabs>
          <w:tab w:val="num" w:pos="720"/>
        </w:tabs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Disadvantages:</w:t>
      </w:r>
      <w:r w:rsidRPr="00B11D13">
        <w:rPr>
          <w:rFonts w:ascii="Cambria" w:hAnsi="Cambria"/>
          <w:szCs w:val="22"/>
        </w:rPr>
        <w:t xml:space="preserve"> Can be computationally expensive, may require significant tuning, </w:t>
      </w:r>
      <w:r>
        <w:rPr>
          <w:rFonts w:ascii="Cambria" w:hAnsi="Cambria"/>
          <w:szCs w:val="22"/>
        </w:rPr>
        <w:t xml:space="preserve">and </w:t>
      </w:r>
      <w:r w:rsidRPr="00B11D13">
        <w:rPr>
          <w:rFonts w:ascii="Cambria" w:hAnsi="Cambria"/>
          <w:szCs w:val="22"/>
        </w:rPr>
        <w:t>results can be unpredictable.</w:t>
      </w:r>
    </w:p>
    <w:p w14:paraId="27AD046E" w14:textId="7777777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b/>
          <w:bCs/>
          <w:szCs w:val="22"/>
        </w:rPr>
        <w:t>Remember:</w:t>
      </w:r>
    </w:p>
    <w:p w14:paraId="338FC1A2" w14:textId="77777777" w:rsidR="00B11D13" w:rsidRPr="00B11D13" w:rsidRDefault="00B11D13" w:rsidP="00B11D13">
      <w:pPr>
        <w:numPr>
          <w:ilvl w:val="0"/>
          <w:numId w:val="8"/>
        </w:numPr>
        <w:rPr>
          <w:rFonts w:ascii="Cambria" w:hAnsi="Cambria"/>
          <w:szCs w:val="22"/>
          <w:u w:val="single"/>
        </w:rPr>
      </w:pPr>
      <w:r w:rsidRPr="00B11D13">
        <w:rPr>
          <w:rFonts w:ascii="Cambria" w:hAnsi="Cambria"/>
          <w:szCs w:val="22"/>
          <w:u w:val="single"/>
        </w:rPr>
        <w:t>You don't need to understand every intricate detail of the research papers. Focus on grasping the core concepts and their potential applications in game AI.</w:t>
      </w:r>
    </w:p>
    <w:p w14:paraId="2D043D3E" w14:textId="77777777" w:rsidR="00B11D13" w:rsidRPr="00B11D13" w:rsidRDefault="00B11D13" w:rsidP="00B11D13">
      <w:pPr>
        <w:numPr>
          <w:ilvl w:val="0"/>
          <w:numId w:val="8"/>
        </w:num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>The goal is to demonstrate your ability to conduct a literature survey, critically evaluate research, and make informed decisions about AI methods for game development.</w:t>
      </w:r>
    </w:p>
    <w:p w14:paraId="16AE41C0" w14:textId="1AAFBD97" w:rsidR="00B11D13" w:rsidRPr="00B11D13" w:rsidRDefault="00B11D13" w:rsidP="00B11D13">
      <w:pPr>
        <w:rPr>
          <w:rFonts w:ascii="Cambria" w:hAnsi="Cambria"/>
          <w:szCs w:val="22"/>
        </w:rPr>
      </w:pPr>
      <w:r w:rsidRPr="00B11D13">
        <w:rPr>
          <w:rFonts w:ascii="Cambria" w:hAnsi="Cambria"/>
          <w:szCs w:val="22"/>
        </w:rPr>
        <w:t xml:space="preserve">Now, go and explore the fascinating world of AI research! </w:t>
      </w:r>
    </w:p>
    <w:p w14:paraId="05318AF6" w14:textId="77777777" w:rsidR="00B11D13" w:rsidRPr="00B11D13" w:rsidRDefault="00B11D13" w:rsidP="00B11D13">
      <w:pPr>
        <w:rPr>
          <w:rFonts w:ascii="Cambria" w:hAnsi="Cambria"/>
          <w:szCs w:val="22"/>
        </w:rPr>
      </w:pPr>
    </w:p>
    <w:p w14:paraId="21521613" w14:textId="77777777" w:rsidR="005B2DA9" w:rsidRPr="008C54A0" w:rsidRDefault="005B2DA9">
      <w:pPr>
        <w:rPr>
          <w:rFonts w:ascii="Cambria" w:hAnsi="Cambria"/>
          <w:szCs w:val="22"/>
        </w:rPr>
      </w:pPr>
    </w:p>
    <w:sectPr w:rsidR="005B2DA9" w:rsidRPr="008C54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B347A"/>
    <w:multiLevelType w:val="multilevel"/>
    <w:tmpl w:val="EEF25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A47970"/>
    <w:multiLevelType w:val="multilevel"/>
    <w:tmpl w:val="2D4AB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376462"/>
    <w:multiLevelType w:val="hybridMultilevel"/>
    <w:tmpl w:val="BC8258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C2D8F"/>
    <w:multiLevelType w:val="multilevel"/>
    <w:tmpl w:val="29B6A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E44FEC"/>
    <w:multiLevelType w:val="multilevel"/>
    <w:tmpl w:val="9D4E28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FED7C2E"/>
    <w:multiLevelType w:val="multilevel"/>
    <w:tmpl w:val="8EF02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5E0F30"/>
    <w:multiLevelType w:val="multilevel"/>
    <w:tmpl w:val="BFD87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8F63E7"/>
    <w:multiLevelType w:val="multilevel"/>
    <w:tmpl w:val="A2FC4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49736077">
    <w:abstractNumId w:val="2"/>
  </w:num>
  <w:num w:numId="2" w16cid:durableId="1090079077">
    <w:abstractNumId w:val="1"/>
  </w:num>
  <w:num w:numId="3" w16cid:durableId="644165861">
    <w:abstractNumId w:val="6"/>
  </w:num>
  <w:num w:numId="4" w16cid:durableId="723338433">
    <w:abstractNumId w:val="7"/>
  </w:num>
  <w:num w:numId="5" w16cid:durableId="1445222642">
    <w:abstractNumId w:val="5"/>
  </w:num>
  <w:num w:numId="6" w16cid:durableId="480192679">
    <w:abstractNumId w:val="0"/>
  </w:num>
  <w:num w:numId="7" w16cid:durableId="346904149">
    <w:abstractNumId w:val="4"/>
  </w:num>
  <w:num w:numId="8" w16cid:durableId="3418566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sbA0NTMzMTO2MLRU0lEKTi0uzszPAykwrQUAC1JfACwAAAA="/>
  </w:docVars>
  <w:rsids>
    <w:rsidRoot w:val="00432AFC"/>
    <w:rsid w:val="000E33CE"/>
    <w:rsid w:val="000E55A7"/>
    <w:rsid w:val="001F41E3"/>
    <w:rsid w:val="00257E8B"/>
    <w:rsid w:val="0028166E"/>
    <w:rsid w:val="002848C5"/>
    <w:rsid w:val="002D2EF4"/>
    <w:rsid w:val="0030571B"/>
    <w:rsid w:val="00342194"/>
    <w:rsid w:val="00360B76"/>
    <w:rsid w:val="003C542C"/>
    <w:rsid w:val="00405C10"/>
    <w:rsid w:val="00432AFC"/>
    <w:rsid w:val="00450C70"/>
    <w:rsid w:val="004D31D8"/>
    <w:rsid w:val="004F2AD6"/>
    <w:rsid w:val="005A0E48"/>
    <w:rsid w:val="005B2DA9"/>
    <w:rsid w:val="00630D65"/>
    <w:rsid w:val="00684B31"/>
    <w:rsid w:val="0069719F"/>
    <w:rsid w:val="00787E80"/>
    <w:rsid w:val="007B41B4"/>
    <w:rsid w:val="0083272F"/>
    <w:rsid w:val="008B3EF2"/>
    <w:rsid w:val="008C54A0"/>
    <w:rsid w:val="009614F7"/>
    <w:rsid w:val="009A2EBA"/>
    <w:rsid w:val="009E186A"/>
    <w:rsid w:val="00A86A83"/>
    <w:rsid w:val="00AC7FC2"/>
    <w:rsid w:val="00B11D13"/>
    <w:rsid w:val="00C3676D"/>
    <w:rsid w:val="00D31910"/>
    <w:rsid w:val="00D96B5C"/>
    <w:rsid w:val="00DB2034"/>
    <w:rsid w:val="00DC16E5"/>
    <w:rsid w:val="00DF3418"/>
    <w:rsid w:val="00E011C4"/>
    <w:rsid w:val="00E55A10"/>
    <w:rsid w:val="00E56C95"/>
    <w:rsid w:val="00EE4883"/>
    <w:rsid w:val="00F22C35"/>
    <w:rsid w:val="00F46DFE"/>
    <w:rsid w:val="00F51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14F314"/>
  <w15:chartTrackingRefBased/>
  <w15:docId w15:val="{C7C2A52A-AFFF-4EF9-ACBD-E15D8576F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6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46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3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rakoonwit</dc:creator>
  <cp:keywords/>
  <dc:description/>
  <cp:lastModifiedBy>Jack Morris (s5707515)</cp:lastModifiedBy>
  <cp:revision>2</cp:revision>
  <dcterms:created xsi:type="dcterms:W3CDTF">2025-10-02T15:27:00Z</dcterms:created>
  <dcterms:modified xsi:type="dcterms:W3CDTF">2025-10-02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a1b17eb6b0e6af8c30bfc8dbe53ea5c4d3034f7e8c0d5b11b06cb1ae127597</vt:lpwstr>
  </property>
</Properties>
</file>